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518ED" w14:textId="77777777" w:rsidR="00054EDE" w:rsidRDefault="00207E29">
      <w:r>
        <w:t>Teste Git</w:t>
      </w:r>
    </w:p>
    <w:p w14:paraId="72E9FC3C" w14:textId="77777777" w:rsidR="00207E29" w:rsidRDefault="00207E29">
      <w:r>
        <w:t>One</w:t>
      </w:r>
    </w:p>
    <w:p w14:paraId="157E7639" w14:textId="77777777" w:rsidR="00207E29" w:rsidRDefault="00207E29"/>
    <w:p w14:paraId="2F8A216E" w14:textId="5FCD0C88" w:rsidR="00207E29" w:rsidRDefault="00207E29">
      <w:r>
        <w:t>Twoo</w:t>
      </w:r>
    </w:p>
    <w:p w14:paraId="5866A16F" w14:textId="744C0BF8" w:rsidR="0000436D" w:rsidRDefault="0000436D"/>
    <w:p w14:paraId="24741179" w14:textId="13CF037C" w:rsidR="0000436D" w:rsidRDefault="0000436D"/>
    <w:p w14:paraId="07C56C30" w14:textId="3FD1F740" w:rsidR="0000436D" w:rsidRDefault="0000436D">
      <w:r>
        <w:t>Three</w:t>
      </w:r>
      <w:bookmarkStart w:id="0" w:name="_GoBack"/>
      <w:bookmarkEnd w:id="0"/>
    </w:p>
    <w:p w14:paraId="61313FB1" w14:textId="77777777" w:rsidR="00207E29" w:rsidRDefault="00207E29"/>
    <w:p w14:paraId="39655520" w14:textId="77777777" w:rsidR="00207E29" w:rsidRDefault="00207E29"/>
    <w:sectPr w:rsidR="00207E2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W2MDIyNTY0NDYxMjFR0lEKTi0uzszPAykwqgUAbqUeHCwAAAA="/>
  </w:docVars>
  <w:rsids>
    <w:rsidRoot w:val="00207E29"/>
    <w:rsid w:val="0000436D"/>
    <w:rsid w:val="00207E29"/>
    <w:rsid w:val="00255AF9"/>
    <w:rsid w:val="00DA4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506385"/>
  <w15:chartTrackingRefBased/>
  <w15:docId w15:val="{7549FA8D-0524-44D2-B3C8-BAAA1AA61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27F521D4B3B64990EECA145B688135" ma:contentTypeVersion="17" ma:contentTypeDescription="Create a new document." ma:contentTypeScope="" ma:versionID="df2627018cea9f531a0da9901c8381cc">
  <xsd:schema xmlns:xsd="http://www.w3.org/2001/XMLSchema" xmlns:xs="http://www.w3.org/2001/XMLSchema" xmlns:p="http://schemas.microsoft.com/office/2006/metadata/properties" xmlns:ns3="95a5e11d-3761-4054-a843-409b63f351e9" xmlns:ns4="7fec83fe-7ae6-4a49-a5ce-13e385975532" targetNamespace="http://schemas.microsoft.com/office/2006/metadata/properties" ma:root="true" ma:fieldsID="1e13dcb95006768b26664ea21a6eb5a9" ns3:_="" ns4:_="">
    <xsd:import namespace="95a5e11d-3761-4054-a843-409b63f351e9"/>
    <xsd:import namespace="7fec83fe-7ae6-4a49-a5ce-13e38597553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LengthInSeconds" minOccurs="0"/>
                <xsd:element ref="ns4:MediaServiceAutoKeyPoints" minOccurs="0"/>
                <xsd:element ref="ns4:MediaServiceKeyPoints" minOccurs="0"/>
                <xsd:element ref="ns4:MediaServiceDateTaken" minOccurs="0"/>
                <xsd:element ref="ns4:MediaServiceSearchProperties" minOccurs="0"/>
                <xsd:element ref="ns4:_activity" minOccurs="0"/>
                <xsd:element ref="ns4:MediaServiceObjectDetectorVersions" minOccurs="0"/>
                <xsd:element ref="ns4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a5e11d-3761-4054-a843-409b63f351e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ec83fe-7ae6-4a49-a5ce-13e3859755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4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fec83fe-7ae6-4a49-a5ce-13e38597553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616A5E8-9705-41C5-8CD9-C911E9FA5C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a5e11d-3761-4054-a843-409b63f351e9"/>
    <ds:schemaRef ds:uri="7fec83fe-7ae6-4a49-a5ce-13e3859755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5EDF51-9252-41CE-B595-DCED78A86BCB}">
  <ds:schemaRefs>
    <ds:schemaRef ds:uri="http://purl.org/dc/dcmitype/"/>
    <ds:schemaRef ds:uri="7fec83fe-7ae6-4a49-a5ce-13e385975532"/>
    <ds:schemaRef ds:uri="http://schemas.microsoft.com/office/infopath/2007/PartnerControls"/>
    <ds:schemaRef ds:uri="http://schemas.microsoft.com/office/2006/documentManagement/types"/>
    <ds:schemaRef ds:uri="95a5e11d-3761-4054-a843-409b63f351e9"/>
    <ds:schemaRef ds:uri="http://schemas.openxmlformats.org/package/2006/metadata/core-properties"/>
    <ds:schemaRef ds:uri="http://purl.org/dc/terms/"/>
    <ds:schemaRef ds:uri="http://schemas.microsoft.com/office/2006/metadata/properties"/>
    <ds:schemaRef ds:uri="http://www.w3.org/XML/1998/namespace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3EE39148-DD03-4E85-981B-0A5BA90BE7C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yeri do Lago Rocha</dc:creator>
  <cp:keywords/>
  <dc:description/>
  <cp:lastModifiedBy>Ranyeri do Lago Rocha</cp:lastModifiedBy>
  <cp:revision>2</cp:revision>
  <dcterms:created xsi:type="dcterms:W3CDTF">2023-08-01T16:50:00Z</dcterms:created>
  <dcterms:modified xsi:type="dcterms:W3CDTF">2023-08-01T16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27F521D4B3B64990EECA145B688135</vt:lpwstr>
  </property>
</Properties>
</file>